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experience"/>
      <w:bookmarkEnd w:id="25"/>
      <w:r>
        <w:t xml:space="preserve">Related (K-12)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Rosenberg, J. M., &amp; Lawson, M. J. (in press). A qualitative investigation of students’ experiences of using a computational science simulation in an online high school physics class.</w:t>
      </w:r>
      <w:r>
        <w:t xml:space="preserve"> </w:t>
      </w:r>
      <w:r>
        <w:rPr>
          <w:i/>
        </w:rPr>
        <w:t xml:space="preserve">Education Sciences</w:t>
      </w:r>
      <w:r>
        <w:t xml:space="preserve">.</w:t>
      </w:r>
      <w:r>
        <w:t xml:space="preserve"> </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book-chapters"/>
      <w:bookmarkEnd w:id="41"/>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2" w:name="other-editor-reviewed-publications"/>
      <w:bookmarkEnd w:id="42"/>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journal-articles-in-submission"/>
      <w:bookmarkEnd w:id="61"/>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Heading3"/>
      </w:pPr>
      <w:bookmarkStart w:id="62" w:name="working-papers"/>
      <w:bookmarkEnd w:id="62"/>
      <w:r>
        <w:t xml:space="preserve">Working papers</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Heading3"/>
      </w:pPr>
      <w:bookmarkStart w:id="65" w:name="funded-grants"/>
      <w:bookmarkEnd w:id="65"/>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3"/>
      </w:pPr>
      <w:bookmarkStart w:id="66" w:name="pending-grants"/>
      <w:bookmarkEnd w:id="66"/>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7" w:name="fellowships-and-awards"/>
      <w:bookmarkEnd w:id="67"/>
      <w:r>
        <w:t xml:space="preserve">Fellowships and Awards</w:t>
      </w:r>
    </w:p>
    <w:p>
      <w:pPr>
        <w:pStyle w:val="FirstParagraph"/>
      </w:pPr>
      <w:r>
        <w:t xml:space="preserve">&lt;&lt;&lt;&lt;&lt;&lt;&lt; HEAD</w:t>
      </w:r>
      <w:r>
        <w:t xml:space="preserve"> </w:t>
      </w:r>
      <w:r>
        <w:t xml:space="preserve">2019, Open Publishing Support Fund, University of Tennessee Libraries and Office of Research and Engagement, University of Tennessee, Knoxville</w:t>
      </w:r>
      <w:r>
        <w:t xml:space="preserve"> </w:t>
      </w:r>
      <w:r>
        <w:t xml:space="preserve">=======</w:t>
      </w:r>
      <w:r>
        <w:t xml:space="preserve"> </w:t>
      </w:r>
      <w:r>
        <w:t xml:space="preserve">2019, Scholarly Activity and Research Inventive Funds, Open Publishing Support Fund, University of Tennessee Libraries and Office of Research and Engagement, University of Tennessee, Knoxville</w:t>
      </w:r>
      <w:r>
        <w:t xml:space="preserve"> </w:t>
      </w:r>
      <w:r>
        <w:t xml:space="preserve">&gt;&gt;&gt;&gt;&gt;&gt;&gt; a8865510dddcc4fe34999801093410bd848e3986</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3"/>
      </w:pPr>
      <w:bookmarkStart w:id="72" w:name="invited-talks"/>
      <w:bookmarkEnd w:id="72"/>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profession"/>
      <w:bookmarkEnd w:id="88"/>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1" w:name="ad-hoc-journal-article-reviews"/>
      <w:bookmarkEnd w:id="91"/>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4 Master’s degree students (2019-present)</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4bc4d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3-05T16:44:28Z</dcterms:created>
  <dcterms:modified xsi:type="dcterms:W3CDTF">2019-03-05T16:44:28Z</dcterms:modified>
</cp:coreProperties>
</file>